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Pr="00961898" w:rsidR="00961898" w:rsidP="00227458" w:rsidRDefault="00AC0453" w14:paraId="701E2EFE" w14:textId="74F2FE7E">
      <w:pPr>
        <w:widowControl w:val="0"/>
        <w:spacing w:after="120"/>
        <w:jc w:val="center"/>
        <w:outlineLvl w:val="0"/>
        <w:rPr>
          <w:b w:val="1"/>
          <w:bCs w:val="1"/>
          <w:sz w:val="24"/>
          <w:szCs w:val="24"/>
        </w:rPr>
      </w:pPr>
      <w:r w:rsidRPr="116FB0BB" w:rsidR="1626A555">
        <w:rPr>
          <w:b w:val="1"/>
          <w:bCs w:val="1"/>
          <w:sz w:val="24"/>
          <w:szCs w:val="24"/>
        </w:rPr>
        <w:t>RESEARCH SUPPORT</w:t>
      </w:r>
      <w:r w:rsidRPr="116FB0BB" w:rsidR="00AC0453">
        <w:rPr>
          <w:b w:val="1"/>
          <w:bCs w:val="1"/>
          <w:sz w:val="24"/>
          <w:szCs w:val="24"/>
        </w:rPr>
        <w:t xml:space="preserve"> GRANT</w:t>
      </w:r>
    </w:p>
    <w:p w:rsidR="00961898" w:rsidP="00227458" w:rsidRDefault="00961898" w14:paraId="32C26759" w14:textId="12F8B50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AC0453">
        <w:rPr>
          <w:b/>
          <w:bCs/>
          <w:sz w:val="24"/>
          <w:szCs w:val="24"/>
        </w:rPr>
        <w:t>4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</w:t>
      </w:r>
      <w:r w:rsidR="00AC0453">
        <w:rPr>
          <w:b/>
          <w:bCs/>
          <w:sz w:val="24"/>
          <w:szCs w:val="24"/>
        </w:rPr>
        <w:t>5</w:t>
      </w:r>
    </w:p>
    <w:p w:rsidRPr="00961898" w:rsidR="003912D4" w:rsidP="00227458" w:rsidRDefault="003912D4" w14:paraId="38B91BA7" w14:textId="7777777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961898" w:rsidP="00227458" w:rsidRDefault="00961898" w14:paraId="02A84B03" w14:textId="39CA0D9B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Please type throughout (minimum 10 pt), keeping your answers concise and to the word limits, where specified. </w:t>
      </w:r>
    </w:p>
    <w:p w:rsidR="003912D4" w:rsidP="00227458" w:rsidRDefault="003912D4" w14:paraId="1778D026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4A3D140C" w:rsidRDefault="003912D4" w14:paraId="1B630353" w14:textId="67E1822E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7DED2DC5" w:rsidRDefault="003912D4" w14:paraId="4205FAB1" w14:textId="0E55F5FA">
      <w:pPr>
        <w:pStyle w:val="Normal"/>
        <w:widowControl w:val="0"/>
        <w:spacing w:after="120"/>
        <w:rPr>
          <w:rFonts w:cs="Times New Roman"/>
        </w:rPr>
      </w:pPr>
      <w:r w:rsidRPr="7DED2DC5" w:rsidR="003912D4">
        <w:rPr>
          <w:rFonts w:cs="Times New Roman"/>
        </w:rPr>
        <w:t xml:space="preserve">ONE referee is </w:t>
      </w:r>
      <w:r w:rsidRPr="7DED2DC5" w:rsidR="003912D4">
        <w:rPr>
          <w:rFonts w:cs="Times New Roman"/>
        </w:rPr>
        <w:t>required</w:t>
      </w:r>
      <w:r w:rsidRPr="7DED2DC5" w:rsidR="003912D4">
        <w:rPr>
          <w:rFonts w:cs="Times New Roman"/>
        </w:rPr>
        <w:t xml:space="preserve">, </w:t>
      </w:r>
      <w:r w:rsidRPr="7DED2DC5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e referee is expected to be </w:t>
      </w:r>
      <w:r w:rsidRPr="7DED2DC5" w:rsidR="777FC883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your main thesis</w:t>
      </w:r>
      <w:r w:rsidRPr="7DED2DC5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supervisor</w:t>
      </w:r>
      <w:r w:rsidRPr="7DED2DC5" w:rsidR="4DC3FE4C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</w:t>
      </w:r>
      <w:r w:rsidRPr="7DED2DC5" w:rsidR="00AC0453">
        <w:rPr>
          <w:rFonts w:cs="Times New Roman"/>
          <w:sz w:val="22"/>
          <w:szCs w:val="22"/>
        </w:rPr>
        <w:t xml:space="preserve"> </w:t>
      </w:r>
    </w:p>
    <w:p w:rsidR="003912D4" w:rsidP="7DED2DC5" w:rsidRDefault="003912D4" w14:paraId="45A232DD" w14:textId="19762616">
      <w:pPr>
        <w:widowControl w:val="0"/>
        <w:spacing w:after="120"/>
        <w:rPr>
          <w:rFonts w:cs="Times New Roman"/>
        </w:rPr>
      </w:pPr>
      <w:r w:rsidRPr="7DED2DC5" w:rsidR="003912D4">
        <w:rPr>
          <w:rFonts w:cs="Times New Roman"/>
        </w:rPr>
        <w:t xml:space="preserve">Applications </w:t>
      </w:r>
      <w:r w:rsidRPr="7DED2DC5" w:rsidR="003912D4">
        <w:rPr>
          <w:rFonts w:cs="Times New Roman"/>
        </w:rPr>
        <w:t>should</w:t>
      </w:r>
      <w:r w:rsidRPr="7DED2DC5" w:rsidR="003912D4">
        <w:rPr>
          <w:rFonts w:cs="Times New Roman"/>
        </w:rPr>
        <w:t xml:space="preserve"> have the approval of the applicant’s institution.</w:t>
      </w:r>
    </w:p>
    <w:p w:rsidR="5A4B2C56" w:rsidP="7DED2DC5" w:rsidRDefault="5A4B2C56" w14:paraId="061EC7D1" w14:textId="5615E111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7DED2DC5" w:rsidR="5A4B2C56">
        <w:rPr>
          <w:rStyle w:val="normaltextrun"/>
          <w:b w:val="1"/>
          <w:bCs w:val="1"/>
          <w:color w:val="000000" w:themeColor="text1" w:themeTint="FF" w:themeShade="FF"/>
        </w:rPr>
        <w:t xml:space="preserve">Deadline for applications: Midnight GMT, Sunday 24 March 2024 </w:t>
      </w:r>
    </w:p>
    <w:p w:rsidR="5A4B2C56" w:rsidP="7DED2DC5" w:rsidRDefault="5A4B2C56" w14:paraId="33B067DB" w14:textId="55AC4124">
      <w:pPr>
        <w:pStyle w:val="Normal"/>
        <w:widowControl w:val="0"/>
        <w:spacing w:after="120"/>
      </w:pPr>
      <w:r w:rsidRPr="7DED2DC5" w:rsidR="5A4B2C56">
        <w:rPr>
          <w:rStyle w:val="normaltextrun"/>
          <w:b w:val="1"/>
          <w:bCs w:val="1"/>
          <w:color w:val="000000" w:themeColor="text1" w:themeTint="FF" w:themeShade="FF"/>
        </w:rPr>
        <w:t>Deadline for references: Midnight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00227458" w:rsidRDefault="003912D4" w14:paraId="60B4C96E" w14:textId="77777777">
      <w:pPr>
        <w:widowControl w:val="0"/>
        <w:tabs>
          <w:tab w:val="left" w:pos="2835"/>
        </w:tabs>
        <w:spacing w:after="120"/>
        <w:outlineLvl w:val="0"/>
        <w:rPr>
          <w:b/>
          <w:bCs/>
          <w:sz w:val="24"/>
          <w:szCs w:val="24"/>
        </w:rPr>
      </w:pPr>
    </w:p>
    <w:p w:rsidRPr="003912D4" w:rsidR="003912D4" w:rsidP="7DED2DC5" w:rsidRDefault="003912D4" w14:paraId="4C6F2109" w14:textId="5266097A">
      <w:pPr>
        <w:widowControl w:val="0"/>
        <w:spacing w:after="120"/>
        <w:outlineLvl w:val="0"/>
        <w:rPr>
          <w:i w:val="1"/>
          <w:iCs w:val="1"/>
        </w:rPr>
      </w:pPr>
      <w:r w:rsidRPr="7DED2DC5" w:rsidR="003912D4">
        <w:rPr>
          <w:i w:val="1"/>
          <w:iCs w:val="1"/>
        </w:rPr>
        <w:t>Th</w:t>
      </w:r>
      <w:r w:rsidRPr="7DED2DC5" w:rsidR="003912D4">
        <w:rPr>
          <w:i w:val="1"/>
          <w:iCs w:val="1"/>
        </w:rPr>
        <w:t>e</w:t>
      </w:r>
      <w:r w:rsidRPr="7DED2DC5" w:rsidR="00961898">
        <w:rPr>
          <w:i w:val="1"/>
          <w:iCs w:val="1"/>
        </w:rPr>
        <w:t xml:space="preserve"> application is relevant to the following CBRL research theme</w:t>
      </w:r>
      <w:r w:rsidRPr="7DED2DC5" w:rsidR="003912D4">
        <w:rPr>
          <w:i w:val="1"/>
          <w:iCs w:val="1"/>
        </w:rPr>
        <w:t>(s)</w:t>
      </w:r>
      <w:r w:rsidRPr="7DED2DC5" w:rsidR="00961898">
        <w:rPr>
          <w:i w:val="1"/>
          <w:iCs w:val="1"/>
        </w:rPr>
        <w:t>:</w:t>
      </w:r>
    </w:p>
    <w:p w:rsidRPr="00BE4DF4" w:rsidR="00961898" w:rsidP="00227458" w:rsidRDefault="00961898" w14:paraId="773DC209" w14:textId="77777777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1749C29E" w14:textId="092BCD98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03BBD7E2" w14:textId="0750E14A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227458" w:rsidRDefault="00961898" w14:paraId="58559A38" w14:textId="44DF7839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387B21" w:rsidR="003912D4" w:rsidP="00387B21" w:rsidRDefault="00961898" w14:paraId="4A5ADBFE" w14:textId="342B9ECB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="00517673" w:rsidP="00227458" w:rsidRDefault="00517673" w14:paraId="400E2FC1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517673" w:rsidP="4A3D140C" w:rsidRDefault="00517673" w14:paraId="2A4DD9AE" w14:textId="11120A88">
      <w:pPr>
        <w:spacing w:after="120" w:line="240" w:lineRule="auto"/>
        <w:textAlignment w:val="baseline"/>
        <w:rPr>
          <w:rFonts w:eastAsia="Times New Roman" w:cs="Segoe UI"/>
          <w:highlight w:val="yellow"/>
          <w:lang w:val="en-US"/>
        </w:rPr>
      </w:pPr>
      <w:r w:rsidRPr="4A3D140C" w:rsidR="00517673">
        <w:rPr>
          <w:rFonts w:eastAsia="Times New Roman" w:cs="Segoe UI"/>
        </w:rPr>
        <w:t>1.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00227458" w:rsidRDefault="005E623B" w14:paraId="096C4FCC" w14:textId="524A52A6">
      <w:pPr>
        <w:widowControl w:val="0"/>
        <w:spacing w:after="120"/>
      </w:pPr>
      <w:r w:rsidR="005E623B">
        <w:rPr/>
        <w:t>3</w:t>
      </w:r>
      <w:r w:rsidR="005E623B">
        <w:rPr/>
        <w:t>. Present position</w:t>
      </w:r>
      <w:r w:rsidR="7DE2A540">
        <w:rPr/>
        <w:t xml:space="preserve"> (PhD student, </w:t>
      </w:r>
      <w:r w:rsidR="7DE2A540">
        <w:rPr/>
        <w:t>Master</w:t>
      </w:r>
      <w:r w:rsidR="04074CA5">
        <w:rPr/>
        <w:t>’</w:t>
      </w:r>
      <w:r w:rsidR="7DE2A540">
        <w:rPr/>
        <w:t>s</w:t>
      </w:r>
      <w:r w:rsidR="7DE2A540">
        <w:rPr/>
        <w:t xml:space="preserve"> stude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00227458" w:rsidRDefault="00253B37" w14:paraId="1216A2B2" w14:textId="2993EEB1">
      <w:pPr>
        <w:widowControl w:val="0"/>
        <w:spacing w:after="120"/>
      </w:pPr>
      <w:r w:rsidRPr="000B0489">
        <w:t xml:space="preserve">4. </w:t>
      </w:r>
      <w:r w:rsidR="00D900ED">
        <w:t>University/Higher Education Instit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438F97C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>
        <w:rPr>
          <w:rFonts w:eastAsia="Times New Roman" w:cs="Segoe UI"/>
        </w:rPr>
        <w:t>5</w:t>
      </w:r>
      <w:r w:rsidRPr="00517673" w:rsidR="00517673">
        <w:rPr>
          <w:rFonts w:eastAsia="Times New Roman" w:cs="Segoe UI"/>
        </w:rPr>
        <w:t>. Address for correspondence: 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314BA353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>
        <w:rPr>
          <w:rFonts w:eastAsia="Times New Roman" w:cs="Segoe UI"/>
          <w:color w:val="000000"/>
        </w:rPr>
        <w:t>8</w:t>
      </w:r>
      <w:r w:rsidRPr="00517673" w:rsidR="00517673">
        <w:rPr>
          <w:rFonts w:eastAsia="Times New Roman" w:cs="Segoe UI"/>
          <w:color w:val="000000"/>
        </w:rPr>
        <w:t>. Country of residence:  </w:t>
      </w:r>
      <w:r w:rsidRPr="00517673" w:rsidR="00517673">
        <w:rPr>
          <w:rFonts w:eastAsia="Times New Roman" w:cs="Segoe UI"/>
          <w:color w:val="000000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Pr="006605F3" w:rsidR="00407729" w:rsidP="00227458" w:rsidRDefault="00870E36" w14:paraId="2D878623" w14:textId="5B37B5DC">
      <w:pPr>
        <w:widowControl w:val="0"/>
        <w:spacing w:after="120"/>
      </w:pPr>
      <w:r>
        <w:t>9</w:t>
      </w:r>
      <w:r w:rsidR="003912D4">
        <w:t>. A</w:t>
      </w:r>
      <w:r w:rsidRPr="00BE4DF4" w:rsidR="003912D4">
        <w:t>cademic qualifications</w:t>
      </w:r>
      <w:r w:rsidR="00362531">
        <w:t xml:space="preserve"> and experience</w:t>
      </w:r>
      <w:r w:rsidR="006605F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="00407729" w:rsidP="00227458" w:rsidRDefault="00407729" w14:paraId="3DB57A06" w14:textId="77777777">
            <w:pPr>
              <w:widowControl w:val="0"/>
              <w:spacing w:after="120"/>
            </w:pPr>
          </w:p>
          <w:p w:rsidRPr="00BE4DF4" w:rsidR="00407729" w:rsidP="00227458" w:rsidRDefault="00407729" w14:paraId="567C0DAB" w14:textId="77777777">
            <w:pPr>
              <w:widowControl w:val="0"/>
              <w:spacing w:after="120"/>
            </w:pPr>
          </w:p>
        </w:tc>
      </w:tr>
    </w:tbl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1723291C">
      <w:pPr>
        <w:widowControl w:val="0"/>
        <w:spacing w:after="120"/>
        <w:rPr>
          <w:b w:val="1"/>
          <w:bCs w:val="1"/>
        </w:rPr>
      </w:pPr>
      <w:r w:rsidR="00870E36">
        <w:rPr/>
        <w:t>10</w:t>
      </w:r>
      <w:r w:rsidR="00961898">
        <w:rPr/>
        <w:t xml:space="preserve">. Short title of </w:t>
      </w:r>
      <w:r w:rsidR="697E127F">
        <w:rPr/>
        <w:t xml:space="preserve">research </w:t>
      </w:r>
      <w:r w:rsidR="00961898">
        <w:rPr/>
        <w:t>(maximum 50 words)</w:t>
      </w:r>
      <w:r w:rsidR="0011235A">
        <w:rPr/>
        <w:t>:</w:t>
      </w:r>
    </w:p>
    <w:p w:rsidR="00961898" w:rsidP="00227458" w:rsidRDefault="00F84399" w14:paraId="70A51477" w14:textId="639AA24B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="00961898" w:rsidP="00227458" w:rsidRDefault="00961898" w14:paraId="6C9537CB" w14:textId="77777777">
      <w:pPr>
        <w:widowControl w:val="0"/>
        <w:spacing w:after="120"/>
      </w:pPr>
    </w:p>
    <w:p w:rsidRPr="00BE4DF4" w:rsidR="00961898" w:rsidP="00227458" w:rsidRDefault="00870E36" w14:paraId="446C9ECC" w14:textId="3FD8124D">
      <w:pPr>
        <w:widowControl w:val="0"/>
        <w:spacing w:after="120"/>
      </w:pPr>
      <w:r w:rsidR="00870E36">
        <w:rPr/>
        <w:t>11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Dates of overall </w:t>
      </w:r>
      <w:r w:rsidR="6FCCA4EC">
        <w:rPr/>
        <w:t>research</w:t>
      </w:r>
      <w:r w:rsidR="00961898">
        <w:rPr/>
        <w:t xml:space="preserve"> (where relevant)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00227458" w:rsidRDefault="003912D4" w14:paraId="6769DD0A" w14:textId="0E149FBD">
      <w:pPr>
        <w:widowControl w:val="0"/>
        <w:spacing w:after="120"/>
      </w:pPr>
      <w:r>
        <w:t>1</w:t>
      </w:r>
      <w:r w:rsidR="00870E36">
        <w:t>2</w:t>
      </w:r>
      <w:r w:rsidRPr="00BE4DF4" w:rsidR="00961898">
        <w:t>.</w:t>
      </w:r>
      <w:r>
        <w:t xml:space="preserve"> </w:t>
      </w:r>
      <w:r w:rsidRPr="00BE4DF4" w:rsidR="00961898">
        <w:t xml:space="preserve"> Dates of research that is the subject of this application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227458" w:rsidRDefault="00961898" w14:paraId="53AF4A1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5D0A79CE" w14:textId="77777777">
      <w:pPr>
        <w:widowControl w:val="0"/>
        <w:spacing w:after="120"/>
      </w:pPr>
    </w:p>
    <w:p w:rsidRPr="00BE4DF4" w:rsidR="00961898" w:rsidP="00227458" w:rsidRDefault="003912D4" w14:paraId="75EFC919" w14:textId="18289432">
      <w:pPr>
        <w:widowControl w:val="0"/>
        <w:spacing w:after="120"/>
      </w:pPr>
      <w:r w:rsidR="003912D4">
        <w:rPr/>
        <w:t>1</w:t>
      </w:r>
      <w:r w:rsidR="00870E36">
        <w:rPr/>
        <w:t>3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Estimated total cost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78E13057">
      <w:pPr>
        <w:widowControl w:val="0"/>
        <w:spacing w:after="120"/>
      </w:pPr>
      <w:r w:rsidRPr="00BE4DF4">
        <w:t>1</w:t>
      </w:r>
      <w:r w:rsidR="00947F93">
        <w:t>4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="00923E66" w:rsidP="00227458" w:rsidRDefault="00923E66" w14:paraId="0A882EF9" w14:textId="3E273468">
      <w:pPr>
        <w:widowControl w:val="0"/>
        <w:spacing w:after="120"/>
      </w:pPr>
    </w:p>
    <w:p w:rsidRPr="00BE4DF4" w:rsidR="00961898" w:rsidP="00227458" w:rsidRDefault="00961898" w14:paraId="257EB5F7" w14:textId="405DC479">
      <w:pPr>
        <w:spacing w:after="120"/>
        <w:jc w:val="left"/>
      </w:pPr>
      <w:r w:rsidR="00961898">
        <w:rPr/>
        <w:t>1</w:t>
      </w:r>
      <w:r w:rsidR="00947F93">
        <w:rPr/>
        <w:t>5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Other sources to which application is being made (specifying amounts), and the result where known</w:t>
      </w:r>
      <w:r w:rsidR="0011235A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227458" w:rsidRDefault="00961898" w14:paraId="65571052" w14:textId="77777777">
            <w:pPr>
              <w:widowControl w:val="0"/>
              <w:spacing w:after="120"/>
            </w:pPr>
          </w:p>
        </w:tc>
      </w:tr>
    </w:tbl>
    <w:p w:rsidR="00961898" w:rsidP="4A3D140C" w:rsidRDefault="00F84399" w14:paraId="1DFBA042" w14:textId="5FC32032">
      <w:pPr>
        <w:pStyle w:val="Normal"/>
        <w:widowControl w:val="0"/>
        <w:spacing w:after="120"/>
      </w:pPr>
    </w:p>
    <w:p w:rsidRPr="00BE4DF4" w:rsidR="00961898" w:rsidP="4A3D140C" w:rsidRDefault="00C963CE" w14:paraId="2FC473CA" w14:textId="58AB725C">
      <w:pPr>
        <w:pStyle w:val="Normal"/>
        <w:widowControl w:val="0"/>
        <w:spacing w:after="120"/>
      </w:pPr>
      <w:r w:rsidR="6117D059">
        <w:rPr/>
        <w:t>1</w:t>
      </w:r>
      <w:r w:rsidR="22BB7C07">
        <w:rPr/>
        <w:t>6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Please list all </w:t>
      </w:r>
      <w:r w:rsidR="4F371B7C">
        <w:rPr/>
        <w:t xml:space="preserve">any </w:t>
      </w:r>
      <w:r w:rsidR="00961898">
        <w:rPr/>
        <w:t>previous</w:t>
      </w:r>
      <w:r w:rsidR="00961898">
        <w:rPr/>
        <w:t xml:space="preserve"> </w:t>
      </w:r>
      <w:r w:rsidR="003912D4">
        <w:rPr/>
        <w:t>grant</w:t>
      </w:r>
      <w:r w:rsidR="00961898">
        <w:rPr/>
        <w:t>s from CBRL</w:t>
      </w:r>
      <w:r w:rsidR="5D4B62E0">
        <w:rPr/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66F64AE" w14:textId="77777777">
        <w:tc>
          <w:tcPr>
            <w:tcW w:w="8396" w:type="dxa"/>
          </w:tcPr>
          <w:p w:rsidRPr="00BE4DF4" w:rsidR="00961898" w:rsidP="00227458" w:rsidRDefault="00961898" w14:paraId="350686D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0A76561C" w14:textId="77777777">
      <w:pPr>
        <w:widowControl w:val="0"/>
        <w:spacing w:after="120"/>
      </w:pPr>
    </w:p>
    <w:p w:rsidRPr="00BE4DF4" w:rsidR="00961898" w:rsidP="00227458" w:rsidRDefault="00C963CE" w14:paraId="78D21D0D" w14:textId="25D83711">
      <w:pPr>
        <w:widowControl w:val="0"/>
        <w:spacing w:after="120"/>
      </w:pPr>
      <w:r w:rsidR="3C459B72">
        <w:rPr/>
        <w:t>17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1025CD3D">
        <w:rPr/>
        <w:t>If relevant, h</w:t>
      </w:r>
      <w:r w:rsidR="00961898">
        <w:rPr/>
        <w:t>ave the necessary permits and permissions been obtained</w:t>
      </w:r>
      <w:r w:rsidR="00961898">
        <w:rPr/>
        <w:t>?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Please </w:t>
      </w:r>
      <w:r w:rsidR="00961898">
        <w:rPr/>
        <w:t>provide</w:t>
      </w:r>
      <w:r w:rsidR="00961898">
        <w:rPr/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260C6E20">
      <w:pPr>
        <w:widowControl w:val="0"/>
        <w:spacing w:after="120"/>
      </w:pPr>
      <w:r w:rsidR="7CC560FF">
        <w:rPr/>
        <w:t>18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Financial breakdown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Give total budget and show in </w:t>
      </w:r>
      <w:r w:rsidRPr="7DED2DC5" w:rsidR="00961898">
        <w:rPr>
          <w:b w:val="1"/>
          <w:bCs w:val="1"/>
        </w:rPr>
        <w:t xml:space="preserve">bold </w:t>
      </w:r>
      <w:r w:rsidR="00961898">
        <w:rPr/>
        <w:t>those items for which CBRL funding is requested</w:t>
      </w:r>
      <w:r w:rsidR="001B09BD">
        <w:rPr/>
        <w:t xml:space="preserve"> for </w:t>
      </w:r>
      <w:r w:rsidR="00B42D99">
        <w:rPr/>
        <w:t>where funding for the project is from more than one source</w:t>
      </w:r>
      <w:r w:rsidR="00961898">
        <w:rPr/>
        <w:t>.</w:t>
      </w:r>
    </w:p>
    <w:p w:rsidR="00961898" w:rsidP="7DED2DC5" w:rsidRDefault="00961898" w14:paraId="4896689A" w14:textId="7E6EF53F">
      <w:pPr>
        <w:widowControl w:val="0"/>
        <w:spacing w:after="120"/>
        <w:rPr>
          <w:i w:val="1"/>
          <w:iCs w:val="1"/>
        </w:rPr>
      </w:pPr>
      <w:r w:rsidRPr="7DED2DC5" w:rsidR="00961898">
        <w:rPr>
          <w:i w:val="1"/>
          <w:iCs w:val="1"/>
        </w:rPr>
        <w:t>(</w:t>
      </w:r>
      <w:r w:rsidRPr="7DED2DC5" w:rsidR="00511672">
        <w:rPr>
          <w:i w:val="1"/>
          <w:iCs w:val="1"/>
        </w:rPr>
        <w:t>Examples of categories of expenditure: International Travel, Local Travel, Accommodation, Sub</w:t>
      </w:r>
      <w:r w:rsidRPr="7DED2DC5" w:rsidR="003F385D">
        <w:rPr>
          <w:i w:val="1"/>
          <w:iCs w:val="1"/>
        </w:rPr>
        <w:t>sistence, Consumables</w:t>
      </w:r>
      <w:r w:rsidRPr="7DED2DC5" w:rsidR="001B09BD">
        <w:rPr>
          <w:i w:val="1"/>
          <w:iCs w:val="1"/>
        </w:rPr>
        <w:t>, Research Assistan</w:t>
      </w:r>
      <w:r w:rsidRPr="7DED2DC5" w:rsidR="00056472">
        <w:rPr>
          <w:i w:val="1"/>
          <w:iCs w:val="1"/>
        </w:rPr>
        <w:t>ts</w:t>
      </w:r>
      <w:r w:rsidRPr="7DED2DC5" w:rsidR="6A710D4B">
        <w:rPr>
          <w:i w:val="1"/>
          <w:iCs w:val="1"/>
        </w:rPr>
        <w:t>, Tuition</w:t>
      </w:r>
      <w:r w:rsidRPr="7DED2DC5" w:rsidR="003F385D">
        <w:rPr>
          <w:i w:val="1"/>
          <w:iCs w:val="1"/>
        </w:rPr>
        <w:t xml:space="preserve">. </w:t>
      </w:r>
      <w:r w:rsidRPr="7DED2DC5" w:rsidR="00961898">
        <w:rPr>
          <w:i w:val="1"/>
          <w:iCs w:val="1"/>
        </w:rPr>
        <w:t xml:space="preserve">Include a unit cost and a </w:t>
      </w:r>
      <w:r w:rsidRPr="7DED2DC5" w:rsidR="00961898">
        <w:rPr>
          <w:i w:val="1"/>
          <w:iCs w:val="1"/>
        </w:rPr>
        <w:t>multiplier for each item of expenditure, with justification for these amounts</w:t>
      </w:r>
      <w:r w:rsidRPr="7DED2DC5" w:rsidR="003F385D">
        <w:rPr>
          <w:i w:val="1"/>
          <w:iCs w:val="1"/>
        </w:rPr>
        <w:t>, as relevant</w:t>
      </w:r>
      <w:r w:rsidRPr="7DED2DC5" w:rsidR="00961898">
        <w:rPr>
          <w:i w:val="1"/>
          <w:iCs w:val="1"/>
        </w:rPr>
        <w:t>).</w:t>
      </w:r>
      <w:r w:rsidRPr="7DED2DC5" w:rsidR="2B82D13C">
        <w:rPr>
          <w:i w:val="1"/>
          <w:iCs w:val="1"/>
        </w:rPr>
        <w:t xml:space="preserve"> </w:t>
      </w:r>
    </w:p>
    <w:p w:rsidR="16BB8712" w:rsidP="7DED2DC5" w:rsidRDefault="16BB8712" w14:paraId="735A07D0" w14:textId="4D649939">
      <w:pPr>
        <w:pStyle w:val="Normal"/>
        <w:widowControl w:val="0"/>
        <w:spacing w:after="120"/>
        <w:rPr>
          <w:i w:val="1"/>
          <w:iCs w:val="1"/>
        </w:rPr>
      </w:pPr>
      <w:r w:rsidRPr="7DED2DC5" w:rsidR="16BB8712">
        <w:rPr>
          <w:i w:val="1"/>
          <w:iCs w:val="1"/>
        </w:rPr>
        <w:t xml:space="preserve">Copies of receipts for all expenditure must be </w:t>
      </w:r>
      <w:r w:rsidRPr="7DED2DC5" w:rsidR="16BB8712">
        <w:rPr>
          <w:i w:val="1"/>
          <w:iCs w:val="1"/>
        </w:rPr>
        <w:t>submitted</w:t>
      </w:r>
      <w:r w:rsidRPr="7DED2DC5" w:rsidR="16BB8712">
        <w:rPr>
          <w:i w:val="1"/>
          <w:iCs w:val="1"/>
        </w:rPr>
        <w:t xml:space="preserve"> to CBRL</w:t>
      </w:r>
      <w:r w:rsidRPr="7DED2DC5" w:rsidR="16BB8712">
        <w:rPr>
          <w:i w:val="1"/>
          <w:iCs w:val="1"/>
        </w:rPr>
        <w:t xml:space="preserve">.  </w:t>
      </w:r>
    </w:p>
    <w:p w:rsidRPr="00BE4DF4" w:rsidR="00923E66" w:rsidP="00227458" w:rsidRDefault="00923E66" w14:paraId="58D505CC" w14:textId="77777777">
      <w:pPr>
        <w:widowControl w:val="0"/>
        <w:spacing w:after="12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1FF32F01">
      <w:pPr>
        <w:widowControl w:val="0"/>
        <w:spacing w:after="120"/>
      </w:pPr>
      <w:r w:rsidR="33B8C5BC">
        <w:rPr/>
        <w:t>19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Summary of research </w:t>
      </w:r>
      <w:r w:rsidR="00870E36">
        <w:rPr/>
        <w:t xml:space="preserve">(no more than </w:t>
      </w:r>
      <w:r w:rsidR="7ABA8659">
        <w:rPr/>
        <w:t>1</w:t>
      </w:r>
      <w:r w:rsidR="00870E36">
        <w:rPr/>
        <w:t>,000 words)</w:t>
      </w:r>
    </w:p>
    <w:p w:rsidR="00961898" w:rsidP="00227458" w:rsidRDefault="00F84399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00961898" w:rsidP="3410FBC8" w:rsidRDefault="00961898" w14:paraId="399BDEF7" w14:textId="6D70D429">
      <w:pPr>
        <w:pStyle w:val="Normal"/>
        <w:spacing w:after="120"/>
        <w:ind w:left="0"/>
        <w:rPr>
          <w:b w:val="1"/>
          <w:bCs w:val="1"/>
        </w:rPr>
      </w:pPr>
      <w:r w:rsidRPr="3410FBC8" w:rsidR="4F40571C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410FBC8" w:rsidR="4F40571C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410FBC8" w:rsidR="69C055A1">
        <w:rPr>
          <w:b w:val="1"/>
          <w:bCs w:val="1"/>
        </w:rPr>
        <w:t>I understand ethics clearance for this project needs to be completed before receipt of the award</w:t>
      </w:r>
      <w:r w:rsidRPr="3410FBC8" w:rsidR="69C055A1">
        <w:rPr>
          <w:b w:val="1"/>
          <w:bCs w:val="1"/>
        </w:rPr>
        <w:t xml:space="preserve">.  </w:t>
      </w:r>
    </w:p>
    <w:p w:rsidR="00961898" w:rsidP="3410FBC8" w:rsidRDefault="00961898" w14:paraId="3F66CEC4" w14:textId="36E57024">
      <w:pPr>
        <w:pStyle w:val="Normal"/>
        <w:spacing w:after="120"/>
        <w:ind w:left="0"/>
        <w:rPr>
          <w:b w:val="1"/>
          <w:bCs w:val="1"/>
        </w:rPr>
      </w:pPr>
      <w:r w:rsidRPr="3410FBC8" w:rsidR="57BFCF98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410FBC8" w:rsidR="57BFCF98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410FBC8" w:rsidR="69C055A1">
        <w:rPr>
          <w:b w:val="1"/>
          <w:bCs w:val="1"/>
        </w:rPr>
        <w:t>I understand that CBRL needs a copy of my risk assessment before any travel is undertaken.</w:t>
      </w:r>
    </w:p>
    <w:p w:rsidR="7DED2DC5" w:rsidP="7DED2DC5" w:rsidRDefault="7DED2DC5" w14:paraId="4A4DD934" w14:textId="0A5DA061">
      <w:pPr>
        <w:pStyle w:val="Normal"/>
        <w:spacing w:after="120"/>
        <w:rPr>
          <w:b w:val="1"/>
          <w:bCs w:val="1"/>
        </w:rPr>
      </w:pPr>
    </w:p>
    <w:p w:rsidR="7DED2DC5" w:rsidP="7DED2DC5" w:rsidRDefault="7DED2DC5" w14:paraId="5E0A313A" w14:textId="412E48D9">
      <w:pPr>
        <w:pStyle w:val="Normal"/>
        <w:spacing w:after="120"/>
        <w:rPr>
          <w:b w:val="1"/>
          <w:bCs w:val="1"/>
        </w:rPr>
      </w:pPr>
    </w:p>
    <w:p w:rsidR="7DED2DC5" w:rsidP="7DED2DC5" w:rsidRDefault="7DED2DC5" w14:paraId="3013E18F" w14:textId="4053831D">
      <w:pPr>
        <w:pStyle w:val="Normal"/>
        <w:spacing w:after="120"/>
        <w:rPr>
          <w:b w:val="1"/>
          <w:bCs w:val="1"/>
        </w:rPr>
      </w:pPr>
    </w:p>
    <w:p w:rsidR="00227458" w:rsidP="00295ACA" w:rsidRDefault="00961898" w14:paraId="337050A6" w14:textId="5FC735AB">
      <w:pPr>
        <w:widowControl w:val="0"/>
        <w:spacing w:after="120"/>
        <w:rPr>
          <w:b w:val="1"/>
          <w:bCs w:val="1"/>
        </w:rPr>
      </w:pPr>
      <w:r w:rsidR="00961898">
        <w:rPr/>
        <w:t>2</w:t>
      </w:r>
      <w:r w:rsidR="1D73174D">
        <w:rPr/>
        <w:t>0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Name and address of referee</w:t>
      </w:r>
      <w:r w:rsidR="00961898">
        <w:rPr/>
        <w:t>.</w:t>
      </w:r>
      <w:r w:rsidRPr="7DED2DC5" w:rsidR="003912D4">
        <w:rPr>
          <w:b w:val="1"/>
          <w:bCs w:val="1"/>
        </w:rPr>
        <w:t xml:space="preserve"> </w:t>
      </w:r>
      <w:r w:rsidRPr="7DED2DC5" w:rsidR="00961898">
        <w:rPr>
          <w:b w:val="1"/>
          <w:bCs w:val="1"/>
        </w:rPr>
        <w:t xml:space="preserve"> </w:t>
      </w:r>
    </w:p>
    <w:p w:rsidRPr="00295ACA" w:rsidR="00696842" w:rsidP="2D5D266A" w:rsidRDefault="00DF005F" w14:paraId="20D35764" w14:textId="349739D4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2D5D266A" w:rsidR="00DF005F">
        <w:rPr>
          <w:rFonts w:cs="Times New Roman"/>
        </w:rPr>
        <w:t xml:space="preserve">ONE referee is </w:t>
      </w:r>
      <w:r w:rsidRPr="2D5D266A" w:rsidR="00DF005F">
        <w:rPr>
          <w:rFonts w:cs="Times New Roman"/>
        </w:rPr>
        <w:t>required</w:t>
      </w:r>
      <w:r w:rsidRPr="2D5D266A" w:rsidR="00DF005F">
        <w:rPr>
          <w:rFonts w:cs="Times New Roman"/>
        </w:rPr>
        <w:t xml:space="preserve">, 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the referee is expected to be </w:t>
      </w:r>
      <w:r w:rsidRPr="2D5D266A" w:rsidR="6C055247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your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supervisor</w:t>
      </w:r>
      <w:r w:rsidRPr="2D5D266A" w:rsidR="743B74C6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. </w:t>
      </w:r>
      <w:r w:rsidRPr="2D5D266A" w:rsidR="743B74C6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</w:p>
    <w:p w:rsidR="00961898" w:rsidP="7DED2DC5" w:rsidRDefault="00961898" w14:paraId="7737220E" w14:textId="0586C09E">
      <w:pPr>
        <w:widowControl w:val="0"/>
        <w:spacing w:after="120"/>
        <w:rPr>
          <w:rFonts w:cs="Times New Roman"/>
        </w:rPr>
      </w:pPr>
      <w:r w:rsidRPr="7DED2DC5" w:rsidR="00961898">
        <w:rPr>
          <w:rFonts w:cs="Times New Roman"/>
        </w:rPr>
        <w:t xml:space="preserve">Applications </w:t>
      </w:r>
      <w:r w:rsidRPr="7DED2DC5" w:rsidR="003912D4">
        <w:rPr>
          <w:rFonts w:cs="Times New Roman"/>
        </w:rPr>
        <w:t>MUST</w:t>
      </w:r>
      <w:r w:rsidRPr="7DED2DC5" w:rsidR="00961898">
        <w:rPr>
          <w:rFonts w:cs="Times New Roman"/>
        </w:rPr>
        <w:t xml:space="preserve"> have the approval of the applicant’s </w:t>
      </w:r>
      <w:r w:rsidRPr="7DED2DC5" w:rsidR="00304558">
        <w:rPr>
          <w:rFonts w:cs="Times New Roman"/>
        </w:rPr>
        <w:t>institution.</w:t>
      </w:r>
    </w:p>
    <w:p w:rsidR="00DD673E" w:rsidP="7DED2DC5" w:rsidRDefault="00DD673E" w14:paraId="3CF34E61" w14:textId="00108B94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7DED2DC5" w:rsidR="00DD673E">
        <w:rPr>
          <w:rFonts w:cs="Times New Roman"/>
        </w:rPr>
        <w:t xml:space="preserve">Please send the reference form to the referee to </w:t>
      </w:r>
      <w:r w:rsidRPr="7DED2DC5" w:rsidR="00387B21">
        <w:rPr>
          <w:rFonts w:cs="Times New Roman"/>
        </w:rPr>
        <w:t xml:space="preserve">complete and </w:t>
      </w:r>
      <w:r w:rsidRPr="7DED2DC5" w:rsidR="00387B21">
        <w:rPr>
          <w:rFonts w:cs="Times New Roman"/>
        </w:rPr>
        <w:t>submit</w:t>
      </w:r>
      <w:r w:rsidRPr="7DED2DC5" w:rsidR="00387B21">
        <w:rPr>
          <w:rFonts w:cs="Times New Roman"/>
        </w:rPr>
        <w:t xml:space="preserve"> to the CBRL Executive Officer by the deadline</w:t>
      </w:r>
      <w:r w:rsidRPr="7DED2DC5" w:rsidR="2FB0566D">
        <w:rPr>
          <w:rFonts w:cs="Times New Roman"/>
        </w:rPr>
        <w:t xml:space="preserve"> of </w:t>
      </w:r>
      <w:r w:rsidRPr="7DED2DC5" w:rsidR="7AEA80A3">
        <w:rPr>
          <w:rFonts w:ascii="ABC Arizona Mix Light" w:hAnsi="ABC Arizona Mix Light" w:eastAsia="ABC Arizona Mix Light" w:cs="ABC Arizona Mix Light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Sunday 24 March 2024.</w:t>
      </w:r>
    </w:p>
    <w:p w:rsidRPr="00BE4DF4" w:rsidR="004A2B18" w:rsidP="00227458" w:rsidRDefault="004A2B18" w14:paraId="4DCE0FAF" w14:textId="77777777">
      <w:pPr>
        <w:widowControl w:val="0"/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72CCE8A6">
      <w:pPr>
        <w:widowControl w:val="0"/>
        <w:spacing w:after="120"/>
      </w:pPr>
      <w:r w:rsidR="00961898">
        <w:rPr/>
        <w:t>2</w:t>
      </w:r>
      <w:r w:rsidR="7E86D467">
        <w:rPr/>
        <w:t>1</w:t>
      </w:r>
      <w:r w:rsidR="00961898">
        <w:rPr/>
        <w:t>. Signature and date</w:t>
      </w:r>
      <w:r w:rsidR="00387B21">
        <w:rPr/>
        <w:t xml:space="preserve"> of 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F84399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7DED2DC5" w:rsidRDefault="00961898" w14:paraId="52936D0B" w14:textId="3420DFE2">
      <w:pPr>
        <w:widowControl w:val="0"/>
        <w:spacing w:after="120"/>
      </w:pPr>
      <w:r w:rsidR="00961898">
        <w:rPr/>
        <w:t>2</w:t>
      </w:r>
      <w:r w:rsidR="5311D054">
        <w:rPr/>
        <w:t>2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F84399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00AC33EA" w14:paraId="0B9B0F65" w14:textId="77777777">
        <w:trPr>
          <w:trHeight w:val="483"/>
        </w:trPr>
        <w:tc>
          <w:tcPr>
            <w:tcW w:w="8359" w:type="dxa"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Pr="00BE4DF4" w:rsidR="00961898" w:rsidP="00227458" w:rsidRDefault="00961898" w14:paraId="2AAEDA83" w14:textId="77777777">
      <w:pPr>
        <w:widowControl w:val="0"/>
        <w:spacing w:after="120"/>
      </w:pPr>
    </w:p>
    <w:p w:rsidRPr="00BE4DF4" w:rsidR="00227458" w:rsidP="00227458" w:rsidRDefault="00961898" w14:paraId="4ED4AAB3" w14:textId="4F5DEB6F">
      <w:pPr>
        <w:widowControl w:val="0"/>
        <w:spacing w:after="120"/>
      </w:pPr>
      <w:r w:rsidRPr="00BE4DF4"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5f9f48c950834922">
        <w:r w:rsidRPr="7DED2DC5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4BBAC4BD" w:rsidP="7DED2DC5" w:rsidRDefault="4BBAC4BD" w14:paraId="3E94C264" w14:textId="5C8EC5E3">
      <w:pPr>
        <w:pStyle w:val="Normal"/>
        <w:widowControl w:val="0"/>
        <w:spacing w:after="120"/>
        <w:rPr>
          <w:b w:val="1"/>
          <w:bCs w:val="1"/>
        </w:rPr>
      </w:pPr>
      <w:r w:rsidRPr="7DED2DC5" w:rsidR="4BBAC4BD">
        <w:rPr>
          <w:b w:val="1"/>
          <w:bCs w:val="1"/>
        </w:rPr>
        <w:t xml:space="preserve">Deadline for applications: </w:t>
      </w:r>
      <w:r>
        <w:tab/>
      </w:r>
      <w:r w:rsidRPr="7DED2DC5" w:rsidR="4BBAC4BD">
        <w:rPr>
          <w:b w:val="1"/>
          <w:bCs w:val="1"/>
        </w:rPr>
        <w:t xml:space="preserve">Midnight GMT, Sunday 24 March 2024  </w:t>
      </w:r>
    </w:p>
    <w:p w:rsidR="4BBAC4BD" w:rsidP="7DED2DC5" w:rsidRDefault="4BBAC4BD" w14:paraId="77670560" w14:textId="2050E51F">
      <w:pPr>
        <w:pStyle w:val="Normal"/>
        <w:widowControl w:val="0"/>
        <w:spacing w:after="120"/>
        <w:rPr>
          <w:b w:val="1"/>
          <w:bCs w:val="1"/>
        </w:rPr>
      </w:pPr>
      <w:r w:rsidRPr="7DED2DC5" w:rsidR="4BBAC4BD">
        <w:rPr>
          <w:b w:val="1"/>
          <w:bCs w:val="1"/>
        </w:rPr>
        <w:t xml:space="preserve">Deadline for references: </w:t>
      </w:r>
      <w:r>
        <w:tab/>
      </w:r>
      <w:r w:rsidRPr="7DED2DC5" w:rsidR="4BBAC4BD">
        <w:rPr>
          <w:b w:val="1"/>
          <w:bCs w:val="1"/>
        </w:rPr>
        <w:t>Midnight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6458f6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294e7e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5">
    <w:abstractNumId w:val="13"/>
  </w: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4399"/>
    <w:rsid w:val="00F854C0"/>
    <w:rsid w:val="00FB3759"/>
    <w:rsid w:val="00FD4754"/>
    <w:rsid w:val="0191DDB9"/>
    <w:rsid w:val="029ABB42"/>
    <w:rsid w:val="03810204"/>
    <w:rsid w:val="04074CA5"/>
    <w:rsid w:val="045DD87B"/>
    <w:rsid w:val="04DE9911"/>
    <w:rsid w:val="059FBC64"/>
    <w:rsid w:val="06B773D6"/>
    <w:rsid w:val="089E36BD"/>
    <w:rsid w:val="0A7DBB73"/>
    <w:rsid w:val="0A9E51FA"/>
    <w:rsid w:val="0B4781A1"/>
    <w:rsid w:val="0B4F3B1C"/>
    <w:rsid w:val="0B845934"/>
    <w:rsid w:val="0C2CFF78"/>
    <w:rsid w:val="0CCE493F"/>
    <w:rsid w:val="0D74FA95"/>
    <w:rsid w:val="1025CD3D"/>
    <w:rsid w:val="110EB5B7"/>
    <w:rsid w:val="116FB0BB"/>
    <w:rsid w:val="1430425B"/>
    <w:rsid w:val="14FBB7A4"/>
    <w:rsid w:val="15017D5D"/>
    <w:rsid w:val="1510FB0C"/>
    <w:rsid w:val="158D1CC9"/>
    <w:rsid w:val="15EF703A"/>
    <w:rsid w:val="1626A555"/>
    <w:rsid w:val="162D76BD"/>
    <w:rsid w:val="16BB8712"/>
    <w:rsid w:val="171EB144"/>
    <w:rsid w:val="1793C599"/>
    <w:rsid w:val="17CDCFE1"/>
    <w:rsid w:val="18335866"/>
    <w:rsid w:val="1A565206"/>
    <w:rsid w:val="1AC5720E"/>
    <w:rsid w:val="1B2AC57E"/>
    <w:rsid w:val="1B6813C1"/>
    <w:rsid w:val="1CF4E314"/>
    <w:rsid w:val="1D73174D"/>
    <w:rsid w:val="1F78001F"/>
    <w:rsid w:val="1F96B822"/>
    <w:rsid w:val="1FBD29DF"/>
    <w:rsid w:val="20002795"/>
    <w:rsid w:val="212EF626"/>
    <w:rsid w:val="21C4FF37"/>
    <w:rsid w:val="22BB7C07"/>
    <w:rsid w:val="2326E63C"/>
    <w:rsid w:val="27713FB5"/>
    <w:rsid w:val="27D171D6"/>
    <w:rsid w:val="29B5B4FC"/>
    <w:rsid w:val="2A16F445"/>
    <w:rsid w:val="2B82D13C"/>
    <w:rsid w:val="2CA71821"/>
    <w:rsid w:val="2CD7885B"/>
    <w:rsid w:val="2D3840FA"/>
    <w:rsid w:val="2D519C28"/>
    <w:rsid w:val="2D5D266A"/>
    <w:rsid w:val="2E680D6A"/>
    <w:rsid w:val="2EA90D12"/>
    <w:rsid w:val="2EE6E0C4"/>
    <w:rsid w:val="2F42536F"/>
    <w:rsid w:val="2FB0566D"/>
    <w:rsid w:val="3034785E"/>
    <w:rsid w:val="305C0C97"/>
    <w:rsid w:val="31C88196"/>
    <w:rsid w:val="31FA7C73"/>
    <w:rsid w:val="328AC562"/>
    <w:rsid w:val="328D809F"/>
    <w:rsid w:val="3345681E"/>
    <w:rsid w:val="33B8C5BC"/>
    <w:rsid w:val="3410FBC8"/>
    <w:rsid w:val="35DDB246"/>
    <w:rsid w:val="36CB29B7"/>
    <w:rsid w:val="38ACD527"/>
    <w:rsid w:val="3ABCE294"/>
    <w:rsid w:val="3AC8AAD2"/>
    <w:rsid w:val="3AEE9274"/>
    <w:rsid w:val="3C459B72"/>
    <w:rsid w:val="3D214C75"/>
    <w:rsid w:val="3FF1FB44"/>
    <w:rsid w:val="405269C7"/>
    <w:rsid w:val="4052E1E1"/>
    <w:rsid w:val="415C1263"/>
    <w:rsid w:val="4188739A"/>
    <w:rsid w:val="41F8056A"/>
    <w:rsid w:val="42C91A07"/>
    <w:rsid w:val="436B65F9"/>
    <w:rsid w:val="43D56DDF"/>
    <w:rsid w:val="44CB4A8E"/>
    <w:rsid w:val="44DF00D1"/>
    <w:rsid w:val="45476777"/>
    <w:rsid w:val="4870D359"/>
    <w:rsid w:val="48B6A302"/>
    <w:rsid w:val="49D9AB5E"/>
    <w:rsid w:val="4A04E278"/>
    <w:rsid w:val="4A3D140C"/>
    <w:rsid w:val="4AB2222F"/>
    <w:rsid w:val="4ACD08AF"/>
    <w:rsid w:val="4B976BD7"/>
    <w:rsid w:val="4BBAC4BD"/>
    <w:rsid w:val="4C41CFDB"/>
    <w:rsid w:val="4C794A99"/>
    <w:rsid w:val="4CC352C8"/>
    <w:rsid w:val="4DC3FE4C"/>
    <w:rsid w:val="4F371B7C"/>
    <w:rsid w:val="4F40571C"/>
    <w:rsid w:val="51B4FD3A"/>
    <w:rsid w:val="5311D054"/>
    <w:rsid w:val="560046E7"/>
    <w:rsid w:val="56047E2E"/>
    <w:rsid w:val="5683A900"/>
    <w:rsid w:val="57386951"/>
    <w:rsid w:val="57421C44"/>
    <w:rsid w:val="5790031D"/>
    <w:rsid w:val="57BFCF98"/>
    <w:rsid w:val="591513A3"/>
    <w:rsid w:val="59400BD8"/>
    <w:rsid w:val="595DF4BF"/>
    <w:rsid w:val="5A4B2C56"/>
    <w:rsid w:val="5AB5DE0F"/>
    <w:rsid w:val="5AEA0A6D"/>
    <w:rsid w:val="5B9A0561"/>
    <w:rsid w:val="5C3DAB22"/>
    <w:rsid w:val="5C6B6A09"/>
    <w:rsid w:val="5D4B62E0"/>
    <w:rsid w:val="5DDB98C3"/>
    <w:rsid w:val="5E12E0B0"/>
    <w:rsid w:val="5E6604A0"/>
    <w:rsid w:val="5FAB912D"/>
    <w:rsid w:val="60726B39"/>
    <w:rsid w:val="6117D059"/>
    <w:rsid w:val="61B4EDFF"/>
    <w:rsid w:val="628A2BC0"/>
    <w:rsid w:val="6424CD31"/>
    <w:rsid w:val="6572948A"/>
    <w:rsid w:val="657EB078"/>
    <w:rsid w:val="65ADD66E"/>
    <w:rsid w:val="67C4BFF1"/>
    <w:rsid w:val="6894F504"/>
    <w:rsid w:val="697E127F"/>
    <w:rsid w:val="69C055A1"/>
    <w:rsid w:val="6A710D4B"/>
    <w:rsid w:val="6B081BBD"/>
    <w:rsid w:val="6B428F24"/>
    <w:rsid w:val="6BB4C0C1"/>
    <w:rsid w:val="6C055247"/>
    <w:rsid w:val="6CC9A705"/>
    <w:rsid w:val="6E83C9C7"/>
    <w:rsid w:val="6ED60A16"/>
    <w:rsid w:val="6ED94326"/>
    <w:rsid w:val="6F13147A"/>
    <w:rsid w:val="6FAAB05F"/>
    <w:rsid w:val="6FBBB960"/>
    <w:rsid w:val="6FCCA4EC"/>
    <w:rsid w:val="70751387"/>
    <w:rsid w:val="70A75CF7"/>
    <w:rsid w:val="70B26BA3"/>
    <w:rsid w:val="712FE914"/>
    <w:rsid w:val="71565AD1"/>
    <w:rsid w:val="717B9D9E"/>
    <w:rsid w:val="73F62CDD"/>
    <w:rsid w:val="743B74C6"/>
    <w:rsid w:val="747D2563"/>
    <w:rsid w:val="74F30B4B"/>
    <w:rsid w:val="75E90639"/>
    <w:rsid w:val="7683F9C9"/>
    <w:rsid w:val="76EF2FA4"/>
    <w:rsid w:val="777FC883"/>
    <w:rsid w:val="785E0893"/>
    <w:rsid w:val="79B41C09"/>
    <w:rsid w:val="7ABA8659"/>
    <w:rsid w:val="7AEA80A3"/>
    <w:rsid w:val="7C0668C6"/>
    <w:rsid w:val="7CC560FF"/>
    <w:rsid w:val="7D7C91B3"/>
    <w:rsid w:val="7DE2A540"/>
    <w:rsid w:val="7DED2DC5"/>
    <w:rsid w:val="7E86D467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microsoft.com/office/2011/relationships/people" Target="people.xml" Id="Rd205336cfd1f495d" /><Relationship Type="http://schemas.microsoft.com/office/2011/relationships/commentsExtended" Target="commentsExtended.xml" Id="R33cc74e8442f4de1" /><Relationship Type="http://schemas.microsoft.com/office/2016/09/relationships/commentsIds" Target="commentsIds.xml" Id="R39cc284dcd114c33" /><Relationship Type="http://schemas.openxmlformats.org/officeDocument/2006/relationships/hyperlink" Target="mailto:info@cbrl.ac.uk" TargetMode="External" Id="R5f9f48c9508349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9</revision>
  <lastPrinted>2022-02-23T03:01:00.0000000Z</lastPrinted>
  <dcterms:created xsi:type="dcterms:W3CDTF">2024-02-16T12:23:00.0000000Z</dcterms:created>
  <dcterms:modified xsi:type="dcterms:W3CDTF">2024-02-23T15:01:38.77744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